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Zurich,</w:t>
      </w:r>
      <w:r>
        <w:t xml:space="preserve"> </w:t>
      </w:r>
      <w:r>
        <w:t xml:space="preserve">Switzer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Dr. [Hospital Director's Name]</w:t>
      </w:r>
    </w:p>
    <w:p>
      <w:pPr>
        <w:pStyle w:val="BodyText"/>
      </w:pPr>
      <w:r>
        <w:t xml:space="preserve">Head of Ophthalmology Department</w:t>
      </w:r>
    </w:p>
    <w:p>
      <w:pPr>
        <w:pStyle w:val="BodyText"/>
      </w:pPr>
      <w:r>
        <w:t xml:space="preserve">University Eye Hospital Zurich (Universitätsaugenklinik)</w:t>
      </w:r>
    </w:p>
    <w:p>
      <w:pPr>
        <w:pStyle w:val="BodyText"/>
      </w:pPr>
      <w:r>
        <w:t xml:space="preserve">Rämistrasse 100</w:t>
      </w:r>
    </w:p>
    <w:p>
      <w:pPr>
        <w:pStyle w:val="BodyText"/>
      </w:pPr>
      <w:r>
        <w:t xml:space="preserve">8091 Zurich, Switzerland</w:t>
      </w:r>
    </w:p>
    <w:bookmarkStart w:id="20" w:name="X6701bbbd7cf9a580d54404fad27e9dcde5ab9ed"/>
    <w:p>
      <w:pPr>
        <w:pStyle w:val="Heading1"/>
      </w:pPr>
      <w:r>
        <w:t xml:space="preserve">Internship Application Letter for Ophthalmologist Position</w:t>
      </w:r>
    </w:p>
    <w:p>
      <w:pPr>
        <w:pStyle w:val="FirstParagraph"/>
      </w:pPr>
      <w:r>
        <w:t xml:space="preserve">Dear Dr. [Hospital Director's Last Name],</w:t>
      </w:r>
    </w:p>
    <w:p>
      <w:pPr>
        <w:pStyle w:val="BodyText"/>
      </w:pPr>
      <w:r>
        <w:t xml:space="preserve">I am writing with profound enthusiasm to submit my application for the Ophthalmology Clinical Internship at the University Eye Hospital Zurich, Switzerland. As a dedicated medical graduate from [Your University] with specialized training in ophthalmic diagnostics and surgical interventions, I have long admired Zurich’s leadership in advancing evidence-based eye care within Switzerland’s exceptional healthcare framework. This</w:t>
      </w:r>
      <w:r>
        <w:t xml:space="preserve"> </w:t>
      </w:r>
      <w:r>
        <w:rPr>
          <w:bCs/>
          <w:b/>
        </w:rPr>
        <w:t xml:space="preserve">Internship Application Letter</w:t>
      </w:r>
      <w:r>
        <w:t xml:space="preserve"> </w:t>
      </w:r>
      <w:r>
        <w:t xml:space="preserve">formally expresses my commitment to contributing to your esteemed institution while immersing myself in the rigorous clinical standards that define ophthalmology practice in</w:t>
      </w:r>
      <w:r>
        <w:t xml:space="preserve"> </w:t>
      </w:r>
      <w:r>
        <w:rPr>
          <w:bCs/>
          <w:b/>
        </w:rPr>
        <w:t xml:space="preserve">Switzerland Zurich</w:t>
      </w:r>
      <w:r>
        <w:t xml:space="preserve">.</w:t>
      </w:r>
    </w:p>
    <w:p>
      <w:pPr>
        <w:pStyle w:val="BodyText"/>
      </w:pPr>
      <w:r>
        <w:t xml:space="preserve">My academic journey has been meticulously aligned with the demands of modern ophthalmic medicine. During my medical degree at [Your University], I completed a specialized Ophthalmology Rotation at [Notable Hospital/Clinic], where I gained hands-on experience in cataract surgery, glaucoma management, and retinal diagnostics under Swiss-certified mentors. I mastered advanced techniques including optical coherence tomography (OCT), visual field analysis, and micro-incisional cataract surgery (MICS), consistently receiving commendations for my precision in preoperative assessment and patient communication. Crucially, I have studied the</w:t>
      </w:r>
      <w:r>
        <w:t xml:space="preserve"> </w:t>
      </w:r>
      <w:r>
        <w:rPr>
          <w:iCs/>
          <w:i/>
        </w:rPr>
        <w:t xml:space="preserve">Swiss Healthcare Act</w:t>
      </w:r>
      <w:r>
        <w:t xml:space="preserve">, which emphasizes patient-centered care within a highly regulated system—aligning perfectly with my belief that ophthalmic excellence requires both technical mastery and deep ethical commitment.</w:t>
      </w:r>
    </w:p>
    <w:p>
      <w:pPr>
        <w:pStyle w:val="BodyText"/>
      </w:pPr>
      <w:r>
        <w:t xml:space="preserve">What draws me specifically to Zurich is its unique convergence of academic rigor, technological innovation, and compassionate care. The University Eye Hospital Zurich’s pioneering work in diabetic retinopathy screening programs—recognized by the Swiss Ophthalmological Society (SOG)—resonates deeply with my clinical interests. In a recent research project analyzing teleophthalmology applications for rural Switzerland, I demonstrated how digital tools can enhance accessibility while maintaining Swiss quality benchmarks. I am eager to contribute to such initiatives during my internship, particularly in your department’s ongoing trials involving AI-assisted early detection of age-related macular degeneration (AMD). Zurich’s ecosystem—where institutions like the ETH Zurich Vision Center collaborate with clinical teams—provides an unparalleled environment for integrating research with patient care, a synergy I am determined to harness.</w:t>
      </w:r>
    </w:p>
    <w:p>
      <w:pPr>
        <w:pStyle w:val="BodyText"/>
      </w:pPr>
      <w:r>
        <w:t xml:space="preserve">Beyond technical skills, my adaptability to Switzerland’s multicultural context is a strength I highlight. Fluency in English and German (C1 level), validated by the Goethe-Zertifikat B2 exam, ensures seamless communication with patients across Zurich’s diverse population. I have also studied key nuances of Swiss medical culture: the emphasis on meticulous documentation under the</w:t>
      </w:r>
      <w:r>
        <w:t xml:space="preserve"> </w:t>
      </w:r>
      <w:r>
        <w:rPr>
          <w:iCs/>
          <w:i/>
        </w:rPr>
        <w:t xml:space="preserve">Swiss Medical Association (FMH)</w:t>
      </w:r>
      <w:r>
        <w:t xml:space="preserve"> </w:t>
      </w:r>
      <w:r>
        <w:t xml:space="preserve">guidelines, adherence to strict patient privacy protocols (Federal Data Protection Act), and the collaborative "team-based care" model prevalent in Zurich hospitals. For instance, during a clinical shadowing experience at a Zurich-affiliated clinic in Basel, I observed how ophthalmologists coordinate with optometrists and diabetologists to manage complex cases—a holistic approach central to</w:t>
      </w:r>
      <w:r>
        <w:t xml:space="preserve"> </w:t>
      </w:r>
      <w:r>
        <w:rPr>
          <w:bCs/>
          <w:b/>
        </w:rPr>
        <w:t xml:space="preserve">Switzerland Zurich</w:t>
      </w:r>
      <w:r>
        <w:t xml:space="preserve">’s healthcare philosophy.</w:t>
      </w:r>
    </w:p>
    <w:p>
      <w:pPr>
        <w:pStyle w:val="BodyText"/>
      </w:pPr>
      <w:r>
        <w:t xml:space="preserve">I recognize that an internship in ophthalmology within Switzerland requires not only clinical aptitude but also cultural immersion. Zurich’s reputation for excellence is built on its ability to harmonize cutting-edge innovation with patient dignity—a balance I strive to emulate. I have researched your department’s recent publication on minimally invasive glaucoma surgery (MIGS) techniques, which exemplifies the forward-thinking ethos of Swiss ophthalmology. My goal is to learn under leaders who understand that becoming a truly exceptional</w:t>
      </w:r>
      <w:r>
        <w:t xml:space="preserve"> </w:t>
      </w:r>
      <w:r>
        <w:rPr>
          <w:bCs/>
          <w:b/>
        </w:rPr>
        <w:t xml:space="preserve">Ophthalmologist</w:t>
      </w:r>
      <w:r>
        <w:t xml:space="preserve"> </w:t>
      </w:r>
      <w:r>
        <w:t xml:space="preserve">means mastering both the art of healing and the science of precision. In Zurich, where vision care is woven into the fabric of public health strategy (e.g., mandatory child vision screenings in cantonal programs), every patient encounter carries profound societal significance.</w:t>
      </w:r>
    </w:p>
    <w:p>
      <w:pPr>
        <w:pStyle w:val="BodyText"/>
      </w:pPr>
      <w:r>
        <w:t xml:space="preserve">My practical experience includes a 6-week externship at [City, Country]’s National Eye Institute, where I assisted in 150+ surgical procedures and managed pre- and post-operative care for patients from low-resource backgrounds. This reinforced my conviction that ophthalmic care transcends borders—yet Switzerland’s integrated health system offers a model for sustainable, equitable access. I am particularly inspired by Zurich’s commitment to preventive care; your department’s community outreach program in the Old Town (Altstadt) demonstrated how early intervention reduces long-term healthcare burdens, a principle I wish to champion during my tenure.</w:t>
      </w:r>
    </w:p>
    <w:p>
      <w:pPr>
        <w:pStyle w:val="BodyText"/>
      </w:pPr>
      <w:r>
        <w:t xml:space="preserve">As a candidate for the Ophthalmology Internship at Zurich’s premier institution, I offer not only technical proficiency but also an unwavering dedication to Swiss medical values. My resume, attached for your review, details certifications including Advanced Cardiac Life Support (ACLS) and European Basic Life Support (BLS), alongside my fluency in German—critical for engaging with patients in Zurich’s bilingual environment. I am prepared to relocate immediately and comply fully with Switzerland’s visa requirements for clinical trainees.</w:t>
      </w:r>
    </w:p>
    <w:p>
      <w:pPr>
        <w:pStyle w:val="BodyText"/>
      </w:pPr>
      <w:r>
        <w:t xml:space="preserve">I am deeply honored by the opportunity to apply for this position and welcome the chance to discuss how my skills align with your department’s vision. Thank you for considering my</w:t>
      </w:r>
      <w:r>
        <w:t xml:space="preserve"> </w:t>
      </w:r>
      <w:r>
        <w:rPr>
          <w:bCs/>
          <w:b/>
        </w:rPr>
        <w:t xml:space="preserve">Internship Application Letter</w:t>
      </w:r>
      <w:r>
        <w:t xml:space="preserve">. I have attached all required documentation and can be reached at [Your Phone] or [Your Email] at your convenience. The University Eye Hospital Zurich represents the pinnacle of ophthalmic care in</w:t>
      </w:r>
      <w:r>
        <w:t xml:space="preserve"> </w:t>
      </w:r>
      <w:r>
        <w:rPr>
          <w:bCs/>
          <w:b/>
        </w:rPr>
        <w:t xml:space="preserve">Switzerland Zurich</w:t>
      </w:r>
      <w:r>
        <w:t xml:space="preserve">, and I would be privileged to contribute to its legacy while growing as a compassionate, skilled</w:t>
      </w:r>
      <w:r>
        <w:t xml:space="preserve"> </w:t>
      </w:r>
      <w:r>
        <w:rPr>
          <w:bCs/>
          <w:b/>
        </w:rPr>
        <w:t xml:space="preserve">Ophthalmologist</w:t>
      </w:r>
      <w:r>
        <w:t xml:space="preserve">.</w:t>
      </w:r>
    </w:p>
    <w:p>
      <w:pPr>
        <w:pStyle w:val="BodyText"/>
      </w:pPr>
      <w:r>
        <w:t xml:space="preserve">With sincere respect and anticipation,</w:t>
      </w:r>
    </w:p>
    <w:p>
      <w:pPr>
        <w:pStyle w:val="BodyText"/>
      </w:pPr>
      <w:r>
        <w:t xml:space="preserve">[Your Full Name]</w:t>
      </w:r>
    </w:p>
    <w:p>
      <w:pPr>
        <w:pStyle w:val="BodyText"/>
      </w:pPr>
      <w:r>
        <w:t xml:space="preserve">[Your Medical License Number, if applicable]</w:t>
      </w:r>
    </w:p>
    <w:p>
      <w:pPr>
        <w:pStyle w:val="BodyText"/>
      </w:pPr>
      <w:r>
        <w:t xml:space="preserve">Medical Graduate, [Year]</w:t>
      </w:r>
    </w:p>
    <w:p>
      <w:pPr>
        <w:pStyle w:val="BodyText"/>
      </w:pPr>
      <w: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Zurich, Switzerland</dc:title>
  <dc:creator/>
  <dc:language>en</dc:language>
  <cp:keywords/>
  <dcterms:created xsi:type="dcterms:W3CDTF">2026-07-21T13:41:01Z</dcterms:created>
  <dcterms:modified xsi:type="dcterms:W3CDTF">2026-07-21T13:41:01Z</dcterms:modified>
</cp:coreProperties>
</file>

<file path=docProps/custom.xml><?xml version="1.0" encoding="utf-8"?>
<Properties xmlns="http://schemas.openxmlformats.org/officeDocument/2006/custom-properties" xmlns:vt="http://schemas.openxmlformats.org/officeDocument/2006/docPropsVTypes"/>
</file>